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088" w:rsidRDefault="00656088" w:rsidP="00656088">
      <w:pPr>
        <w:pStyle w:val="Heading1"/>
      </w:pPr>
      <w:bookmarkStart w:id="0" w:name="hands-on-lab-9---azure-stream-analytics"/>
      <w:r>
        <w:t>Hands on Lab 9 - Azure Stream Analytics</w:t>
      </w:r>
    </w:p>
    <w:p w:rsidR="00656088" w:rsidRDefault="00656088" w:rsidP="00656088">
      <w:pPr>
        <w:pStyle w:val="Heading2"/>
      </w:pPr>
      <w:bookmarkStart w:id="1" w:name="introduction"/>
      <w:bookmarkEnd w:id="0"/>
      <w:r>
        <w:t>1. Introduction</w:t>
      </w:r>
    </w:p>
    <w:bookmarkEnd w:id="1"/>
    <w:p w:rsidR="00656088" w:rsidRDefault="00656088" w:rsidP="00656088">
      <w:r>
        <w:t>In this lab we will use Azure Stream Analytics and a tumbling window to aggregate device data and output this to a</w:t>
      </w:r>
      <w:r w:rsidR="00FE0095">
        <w:t>n</w:t>
      </w:r>
      <w:r>
        <w:t xml:space="preserve"> Azure SQL Database</w:t>
      </w:r>
    </w:p>
    <w:p w:rsidR="00656088" w:rsidRDefault="00656088" w:rsidP="00656088">
      <w:pPr>
        <w:pStyle w:val="Heading2"/>
      </w:pPr>
      <w:bookmarkStart w:id="2" w:name="pre-requisites"/>
      <w:r>
        <w:t>2. Pre-requisites</w:t>
      </w:r>
    </w:p>
    <w:bookmarkEnd w:id="2"/>
    <w:p w:rsidR="00656088" w:rsidRDefault="00FE0095" w:rsidP="00656088">
      <w:pPr>
        <w:pStyle w:val="Compact"/>
        <w:numPr>
          <w:ilvl w:val="0"/>
          <w:numId w:val="2"/>
        </w:numPr>
      </w:pPr>
      <w:r>
        <w:t>Complete the creation of an Azure SQL database with tables to enter the data readings</w:t>
      </w:r>
    </w:p>
    <w:p w:rsidR="00656088" w:rsidRDefault="00656088" w:rsidP="00656088">
      <w:pPr>
        <w:pStyle w:val="Heading2"/>
      </w:pPr>
      <w:bookmarkStart w:id="3" w:name="create-the-streaming-analytics-job"/>
      <w:r>
        <w:t>3. Create the Streaming Analytics Job</w:t>
      </w:r>
    </w:p>
    <w:bookmarkEnd w:id="3"/>
    <w:p w:rsidR="00656088" w:rsidRDefault="00656088" w:rsidP="00656088">
      <w:pPr>
        <w:numPr>
          <w:ilvl w:val="0"/>
          <w:numId w:val="3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Azure Stream Analytics is only configurable in current Management Portal at this time)</w:t>
      </w:r>
    </w:p>
    <w:p w:rsidR="00656088" w:rsidRDefault="00656088" w:rsidP="00656088">
      <w:pPr>
        <w:numPr>
          <w:ilvl w:val="0"/>
          <w:numId w:val="3"/>
        </w:numPr>
      </w:pPr>
      <w:r>
        <w:t>Click "+NEW" in the bottom left hand corner of the scree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5604DB8" wp14:editId="6A927FD5">
            <wp:extent cx="939800" cy="419100"/>
            <wp:effectExtent l="0" t="0" r="0" b="0"/>
            <wp:docPr id="1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Data Services -&gt; Stream Analytics, click Quick Create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13EEF1D" wp14:editId="3667F21E">
            <wp:extent cx="5796280" cy="2449830"/>
            <wp:effectExtent l="0" t="0" r="0" b="0"/>
            <wp:docPr id="2" name="Picture" descr="streamAnalytics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24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Configure Stream Analytics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job name and location (limited choice due to this being in preview, select any location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lastRenderedPageBreak/>
        <w:t xml:space="preserve">Select </w:t>
      </w:r>
      <w:r>
        <w:rPr>
          <w:b/>
        </w:rPr>
        <w:t>Create new storage account</w:t>
      </w:r>
      <w:r>
        <w:t>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new storage account name.</w:t>
      </w:r>
    </w:p>
    <w:p w:rsidR="00656088" w:rsidRDefault="00656088" w:rsidP="00656088">
      <w:pPr>
        <w:numPr>
          <w:ilvl w:val="0"/>
          <w:numId w:val="3"/>
        </w:numPr>
      </w:pPr>
      <w:r>
        <w:t>Click Create stream analytics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CC046C8" wp14:editId="0768575A">
            <wp:extent cx="5877560" cy="2908300"/>
            <wp:effectExtent l="0" t="0" r="8890" b="6350"/>
            <wp:docPr id="3" name="Picture" descr="streamAnalytics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Once creation has finished, navigate to the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8EBD25D" wp14:editId="19F21C3E">
            <wp:extent cx="5580380" cy="3592830"/>
            <wp:effectExtent l="0" t="0" r="0" b="0"/>
            <wp:docPr id="4" name="Picture" descr="streamAnalytics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5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the Inputs ta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783243EC" wp14:editId="3B64A6ED">
            <wp:extent cx="5440680" cy="3920490"/>
            <wp:effectExtent l="0" t="0" r="0" b="0"/>
            <wp:docPr id="5" name="Picture" descr="streamAnalytics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Add Input" at the bottom middle of the scree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F64A50C" wp14:editId="731C73C1">
            <wp:extent cx="546100" cy="520700"/>
            <wp:effectExtent l="0" t="0" r="0" b="0"/>
            <wp:docPr id="6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default "Data stream" click next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2591AE5F" wp14:editId="60DB44B5">
            <wp:extent cx="5537200" cy="5143500"/>
            <wp:effectExtent l="0" t="0" r="0" b="0"/>
            <wp:docPr id="7" name="Picture" descr="streamAnalytics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"Event Hub" optio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6E7B78F" wp14:editId="1279C0B1">
            <wp:extent cx="5600700" cy="5130800"/>
            <wp:effectExtent l="0" t="0" r="0" b="0"/>
            <wp:docPr id="8" name="Picture" descr="streamAnalytics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 for the event hub, click next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Input alias is </w:t>
      </w:r>
      <w:proofErr w:type="spellStart"/>
      <w:r>
        <w:rPr>
          <w:b/>
        </w:rPr>
        <w:t>MyEventHubStream</w:t>
      </w:r>
      <w:proofErr w:type="spellEnd"/>
      <w:r>
        <w:t xml:space="preserve"> (The name is important as it is references in the query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Select </w:t>
      </w:r>
      <w:r>
        <w:rPr>
          <w:b/>
        </w:rPr>
        <w:t>Use Event Hub from Current Subscriptio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3E214AD" wp14:editId="73400A89">
            <wp:extent cx="5778500" cy="5257800"/>
            <wp:effectExtent l="0" t="0" r="0" b="0"/>
            <wp:docPr id="9" name="Picture" descr="streamAnalytics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pecify that the data serialization format is JSON and the encoding is UTF-8, click Finish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7AE113DD" wp14:editId="27C40D48">
            <wp:extent cx="5715000" cy="5181600"/>
            <wp:effectExtent l="0" t="0" r="0" b="0"/>
            <wp:docPr id="10" name="Picture" descr="streamAnalytics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The connection to the storage account will be tested, this will take a moment to complet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273E50B5" wp14:editId="1CAB0985">
            <wp:extent cx="1397000" cy="330200"/>
            <wp:effectExtent l="0" t="0" r="0" b="0"/>
            <wp:docPr id="11" name="Picture" descr="streamAnalytics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in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898FE05" wp14:editId="5055E354">
            <wp:extent cx="5944870" cy="3937000"/>
            <wp:effectExtent l="0" t="0" r="0" b="0"/>
            <wp:docPr id="12" name="Picture" descr="streamAnalytics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Navigate to the Output tab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9FEDB5F" wp14:editId="1132746D">
            <wp:extent cx="5476240" cy="4179570"/>
            <wp:effectExtent l="0" t="0" r="0" b="0"/>
            <wp:docPr id="13" name="Picture" descr="streamAnalytics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1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Output" at the bottom middle of the screen</w:t>
      </w:r>
    </w:p>
    <w:p w:rsidR="00656088" w:rsidRDefault="00656088" w:rsidP="00656088">
      <w:pPr>
        <w:numPr>
          <w:ilvl w:val="0"/>
          <w:numId w:val="1"/>
        </w:numPr>
      </w:pP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SQL Databas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4DE31F3" wp14:editId="6B2F2738">
            <wp:extent cx="5676900" cy="5219700"/>
            <wp:effectExtent l="0" t="0" r="0" b="0"/>
            <wp:docPr id="15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, click Finish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Choose </w:t>
      </w:r>
      <w:r>
        <w:rPr>
          <w:b/>
        </w:rPr>
        <w:t>Use SQL Database from Existing Subscription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Select the database created in Hands on Lab 1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the user name and password used when the database was created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Enter the table name </w:t>
      </w:r>
      <w:proofErr w:type="spellStart"/>
      <w:r>
        <w:rPr>
          <w:b/>
        </w:rPr>
        <w:t>AvgReadings</w:t>
      </w:r>
      <w:proofErr w:type="spellEnd"/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B00776C" wp14:editId="2BF22940">
            <wp:extent cx="5118100" cy="4673600"/>
            <wp:effectExtent l="0" t="0" r="0" b="0"/>
            <wp:docPr id="16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out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4254CE0" wp14:editId="2602F1F0">
            <wp:extent cx="6041390" cy="4133850"/>
            <wp:effectExtent l="0" t="0" r="0" b="0"/>
            <wp:docPr id="17" name="Picture" descr="streamAnalytics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On the Query tab enter the following and select </w:t>
      </w:r>
      <w:r>
        <w:rPr>
          <w:b/>
        </w:rPr>
        <w:t>Save</w:t>
      </w:r>
      <w:r>
        <w:t xml:space="preserve"> at the bottom.</w:t>
      </w:r>
    </w:p>
    <w:p w:rsidR="00656088" w:rsidRDefault="00656088" w:rsidP="00656088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Temperatur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Temperatu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Humidit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Humidit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Humid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Energ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Kwh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w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L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Lumen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ume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</w:p>
    <w:p w:rsidR="00656088" w:rsidRDefault="00656088" w:rsidP="00656088">
      <w:pPr>
        <w:numPr>
          <w:ilvl w:val="0"/>
          <w:numId w:val="3"/>
        </w:numPr>
      </w:pPr>
      <w:r>
        <w:t>On the Dashboard tab, start the job by pressing the "Start" button on the bottom middle of the pag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A083F61" wp14:editId="0974591D">
            <wp:extent cx="508000" cy="495300"/>
            <wp:effectExtent l="0" t="0" r="0" b="0"/>
            <wp:docPr id="18" name="Picture" descr="streamAnalytics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It will take a few moments to start, a minute or so later data should appear in the database table. Use </w:t>
      </w:r>
      <w:r w:rsidR="00371EB1">
        <w:t>Visual Studio 2015</w:t>
      </w:r>
      <w:r>
        <w:t xml:space="preserve"> to view the result.</w:t>
      </w:r>
      <w:bookmarkStart w:id="4" w:name="_GoBack"/>
      <w:bookmarkEnd w:id="4"/>
    </w:p>
    <w:p w:rsidR="004A749F" w:rsidRDefault="00371EB1"/>
    <w:sectPr w:rsidR="004A74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06A2E9A"/>
    <w:multiLevelType w:val="multilevel"/>
    <w:tmpl w:val="C714FB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A5D24E"/>
    <w:multiLevelType w:val="multilevel"/>
    <w:tmpl w:val="B92663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B7CFC1"/>
    <w:multiLevelType w:val="multilevel"/>
    <w:tmpl w:val="DFB4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6088"/>
    <w:rsid w:val="00196E7A"/>
    <w:rsid w:val="00371EB1"/>
    <w:rsid w:val="00656088"/>
    <w:rsid w:val="00E32226"/>
    <w:rsid w:val="00FE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7C959"/>
  <w15:chartTrackingRefBased/>
  <w15:docId w15:val="{333F7231-8308-4590-A0A5-29C4A1FC7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6088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60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0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608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56088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customStyle="1" w:styleId="Compact">
    <w:name w:val="Compact"/>
    <w:basedOn w:val="Normal"/>
    <w:qFormat/>
    <w:rsid w:val="00656088"/>
    <w:pPr>
      <w:spacing w:before="36" w:after="36"/>
    </w:pPr>
  </w:style>
  <w:style w:type="paragraph" w:customStyle="1" w:styleId="ImageCaption">
    <w:name w:val="Image Caption"/>
    <w:basedOn w:val="Normal"/>
    <w:link w:val="BodyTextChar"/>
    <w:rsid w:val="00656088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56088"/>
    <w:rPr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sid w:val="00656088"/>
    <w:rPr>
      <w:rFonts w:ascii="Consolas" w:hAnsi="Consolas"/>
      <w:i/>
      <w:sz w:val="24"/>
      <w:szCs w:val="24"/>
      <w:lang w:val="en-US"/>
    </w:rPr>
  </w:style>
  <w:style w:type="character" w:customStyle="1" w:styleId="Link">
    <w:name w:val="Link"/>
    <w:basedOn w:val="BodyTextChar"/>
    <w:rsid w:val="00656088"/>
    <w:rPr>
      <w:i/>
      <w:color w:val="5B9BD5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rsid w:val="00656088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56088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ecValTok">
    <w:name w:val="DecValTok"/>
    <w:basedOn w:val="VerbatimChar"/>
    <w:rsid w:val="00656088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StringTok">
    <w:name w:val="StringTok"/>
    <w:basedOn w:val="VerbatimChar"/>
    <w:rsid w:val="00656088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FunctionTok">
    <w:name w:val="FunctionTok"/>
    <w:basedOn w:val="VerbatimChar"/>
    <w:rsid w:val="00656088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NormalTok">
    <w:name w:val="NormalTok"/>
    <w:basedOn w:val="VerbatimChar"/>
    <w:rsid w:val="00656088"/>
    <w:rPr>
      <w:rFonts w:ascii="Consolas" w:hAnsi="Consolas"/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Nicholson</dc:creator>
  <cp:keywords/>
  <dc:description/>
  <cp:lastModifiedBy>Amy Nicholson</cp:lastModifiedBy>
  <cp:revision>2</cp:revision>
  <dcterms:created xsi:type="dcterms:W3CDTF">2015-09-14T21:00:00Z</dcterms:created>
  <dcterms:modified xsi:type="dcterms:W3CDTF">2015-09-14T21:16:00Z</dcterms:modified>
</cp:coreProperties>
</file>